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5F7" w:rsidRPr="00CA79BC" w:rsidRDefault="006465F7" w:rsidP="006465F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4 Table</w:t>
      </w:r>
    </w:p>
    <w:p w:rsidR="006465F7" w:rsidRDefault="006465F7" w:rsidP="006465F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ifty-nine o</w:t>
      </w:r>
      <w:r w:rsidRPr="00CA79BC">
        <w:rPr>
          <w:rFonts w:ascii="Times New Roman" w:hAnsi="Times New Roman" w:cs="Times New Roman"/>
          <w:sz w:val="24"/>
          <w:szCs w:val="24"/>
          <w:lang w:val="en-US"/>
        </w:rPr>
        <w:t xml:space="preserve">verlapping peptide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sed </w:t>
      </w:r>
      <w:r w:rsidRPr="00CA79BC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A79BC">
        <w:rPr>
          <w:rFonts w:ascii="Times New Roman" w:hAnsi="Times New Roman" w:cs="Times New Roman"/>
          <w:sz w:val="24"/>
          <w:szCs w:val="24"/>
          <w:lang w:val="en-US"/>
        </w:rPr>
        <w:t xml:space="preserve">peptide-based ELISA cove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CHIKV </w:t>
      </w:r>
      <w:r w:rsidRPr="00CA79BC">
        <w:rPr>
          <w:rFonts w:ascii="Times New Roman" w:hAnsi="Times New Roman" w:cs="Times New Roman"/>
          <w:sz w:val="24"/>
          <w:szCs w:val="24"/>
          <w:lang w:val="en-US"/>
        </w:rPr>
        <w:t>E2 glycoprotein sequence from amino acid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CA79BC">
        <w:rPr>
          <w:rFonts w:ascii="Times New Roman" w:hAnsi="Times New Roman" w:cs="Times New Roman"/>
          <w:sz w:val="24"/>
          <w:szCs w:val="24"/>
          <w:lang w:val="en-US"/>
        </w:rPr>
        <w:t xml:space="preserve"> 1 to 362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552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F25FD">
        <w:rPr>
          <w:rFonts w:ascii="Times New Roman" w:hAnsi="Times New Roman" w:cs="Times New Roman"/>
          <w:sz w:val="24"/>
          <w:szCs w:val="24"/>
          <w:lang w:val="en-US"/>
        </w:rPr>
        <w:t xml:space="preserve">based on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HIKV </w:t>
      </w:r>
      <w:r w:rsidRPr="009F25FD">
        <w:rPr>
          <w:rFonts w:ascii="Times New Roman" w:hAnsi="Times New Roman" w:cs="Times New Roman"/>
          <w:sz w:val="24"/>
          <w:szCs w:val="24"/>
          <w:lang w:val="en-US"/>
        </w:rPr>
        <w:t>MY/08/065 seque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accession no. </w:t>
      </w:r>
      <w:r w:rsidRPr="00121D87">
        <w:rPr>
          <w:rFonts w:ascii="Times New Roman" w:hAnsi="Times New Roman" w:cs="Times New Roman"/>
          <w:sz w:val="24"/>
          <w:szCs w:val="24"/>
          <w:lang w:val="en-US"/>
        </w:rPr>
        <w:t>FN295485</w:t>
      </w:r>
      <w:r>
        <w:rPr>
          <w:rFonts w:ascii="Times New Roman" w:hAnsi="Times New Roman" w:cs="Times New Roman"/>
          <w:sz w:val="24"/>
          <w:szCs w:val="24"/>
          <w:lang w:val="en-US"/>
        </w:rPr>
        <w:t>).</w:t>
      </w:r>
    </w:p>
    <w:tbl>
      <w:tblPr>
        <w:tblW w:w="5070" w:type="dxa"/>
        <w:tblInd w:w="93" w:type="dxa"/>
        <w:tblLook w:val="04A0"/>
      </w:tblPr>
      <w:tblGrid>
        <w:gridCol w:w="1520"/>
        <w:gridCol w:w="1230"/>
        <w:gridCol w:w="2953"/>
      </w:tblGrid>
      <w:tr w:rsidR="006465F7" w:rsidRPr="00CA79BC" w:rsidTr="00B9200B">
        <w:trPr>
          <w:trHeight w:val="810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Binding region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ptid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notation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Sequence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N-link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STKDNFNVYKATRPY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main A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AHCPDCGEGHSCHS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DCGEGHSCHSPVALE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HSCHSPVALERIRNE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7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PVALERIRNEATDG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RIRNEATDGTLKIQV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ATDGTLKIQVSLQIG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KIQVSLQIGIKTDD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SLQIGIKTDDSHDW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IKTDDSHDWTKLRYM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3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SHDWTKLRYMDNHMP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4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KLRYMDNHMPADAER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DNHMPADAERAGLFV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ADAERAGLFVRTSAP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7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AGLFVRTSAPCTITG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RTSAPCTITGTMGHF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1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CTITGTMGHFILARC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TMGHFILARCPKGE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ILARCPKGETLTVGF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PKGETLTVGFTDSRK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3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TVGFTDSRKISHSC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4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TDSRKISHSCTHPFH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ISHSCTHPFHHDPPV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β-ribbon (arch1)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IGREKFHSRPQHGKE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2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FHSRPQHGKELPCST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QHGKELPCSTYVQS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PCSTYVQSTAATTE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YVQSTAATTEEIEVH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Domain B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MPPDTPDRTLMSQQS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PDRTLMSQQSGNVKI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7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MSQQSGNVKITVNGQ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GNVKITVNGQTVRYK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3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TVNGQTVRYKCNCGG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TVRYKCNCGGSNEGL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CNCGGSNEGLTTTDK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SNEGLTTTDKVINNC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3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TTTDKVINNCKVDQC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4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VINNCKVDQCHAAV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β-ribbon (arch 2)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7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NHKKWQYNSPLVPRN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QYNSPLVPRNAELGD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4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VPRNAELGDRQGKI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AELGDRQGKIHIPFP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RQGKIHIPFPLANVT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HIPFPLANVTCRVPK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Domain C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ARNPTVTYGKNQVIM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VTYGKNQVIMLLYPD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7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NQVIMLLYPDHPTLL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LYPDHPTLLSYRNM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5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HPTLLSYRNMGEEPN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SYRNMGEEPNYQEEW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GEEPNYQEEWVMHKK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2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YQEEWVMHKKEVVLT</w:t>
            </w:r>
          </w:p>
        </w:tc>
      </w:tr>
      <w:tr w:rsidR="006465F7" w:rsidRPr="00CA79BC" w:rsidTr="00B9200B">
        <w:trPr>
          <w:trHeight w:val="300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3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VMHKKEVVLTVPTEG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4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EVVLTVPTEGLEVTW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VPTEGLEVTWGNNEP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LEVTWGNNEPYKYWP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sz w:val="24"/>
                <w:szCs w:val="24"/>
              </w:rPr>
              <w:t>E2 stem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QLSTNGTAHGHPHEI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GTAHGHPHEIILYYY</w:t>
            </w:r>
          </w:p>
        </w:tc>
      </w:tr>
      <w:tr w:rsidR="006465F7" w:rsidRPr="00CA79BC" w:rsidTr="00B9200B">
        <w:trPr>
          <w:trHeight w:val="315"/>
        </w:trPr>
        <w:tc>
          <w:tcPr>
            <w:tcW w:w="1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CA79BC" w:rsidRDefault="006465F7" w:rsidP="00B9200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79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465F7" w:rsidRPr="00465C73" w:rsidRDefault="006465F7" w:rsidP="00B9200B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465C73">
              <w:rPr>
                <w:rFonts w:ascii="Courier New" w:eastAsia="Times New Roman" w:hAnsi="Courier New" w:cs="Courier New"/>
                <w:sz w:val="24"/>
                <w:szCs w:val="24"/>
              </w:rPr>
              <w:t>SGSGHPHEIILYYYELYPT</w:t>
            </w:r>
          </w:p>
        </w:tc>
      </w:tr>
    </w:tbl>
    <w:p w:rsidR="006465F7" w:rsidRPr="00CA79BC" w:rsidRDefault="006465F7" w:rsidP="006465F7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465F7" w:rsidRPr="00CA79BC" w:rsidRDefault="006465F7" w:rsidP="006465F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C5C88">
        <w:rPr>
          <w:rFonts w:ascii="Times New Roman" w:hAnsi="Times New Roman" w:cs="Times New Roman"/>
          <w:sz w:val="24"/>
          <w:szCs w:val="24"/>
          <w:lang w:val="en-US"/>
        </w:rPr>
        <w:t>Note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N-terminus of each peptide w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otinylate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followed by SGSG residues as a spacer, and the C-terminus w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midate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A274E5" w:rsidRPr="006465F7" w:rsidRDefault="00A274E5">
      <w:pPr>
        <w:rPr>
          <w:lang w:val="en-US"/>
        </w:rPr>
      </w:pPr>
    </w:p>
    <w:sectPr w:rsidR="00A274E5" w:rsidRPr="006465F7" w:rsidSect="005D67D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DUzMDY0MjQyMjeyMDJS0lEKTi0uzszPAykwrAUAIkqyoywAAAA="/>
  </w:docVars>
  <w:rsids>
    <w:rsidRoot w:val="006465F7"/>
    <w:rsid w:val="00286AD5"/>
    <w:rsid w:val="005D67D4"/>
    <w:rsid w:val="006465F7"/>
    <w:rsid w:val="00A274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65F7"/>
    <w:rPr>
      <w:lang w:val="et-EE" w:eastAsia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9</Characters>
  <Application>Microsoft Office Word</Application>
  <DocSecurity>0</DocSecurity>
  <Lines>14</Lines>
  <Paragraphs>4</Paragraphs>
  <ScaleCrop>false</ScaleCrop>
  <Company>HP</Company>
  <LinksUpToDate>false</LinksUpToDate>
  <CharactersWithSpaces>20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CCL</dc:creator>
  <cp:lastModifiedBy>Mr CCL</cp:lastModifiedBy>
  <cp:revision>1</cp:revision>
  <dcterms:created xsi:type="dcterms:W3CDTF">2016-04-20T05:18:00Z</dcterms:created>
  <dcterms:modified xsi:type="dcterms:W3CDTF">2016-04-20T05:18:00Z</dcterms:modified>
</cp:coreProperties>
</file>